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397A0A" w14:textId="4C13B7C8" w:rsidR="00EA2FCE" w:rsidRPr="00EA2FCE" w:rsidRDefault="00EA2FCE" w:rsidP="00EA2FCE">
      <w:pPr>
        <w:spacing w:after="0"/>
        <w:rPr>
          <w:rFonts w:asciiTheme="majorHAnsi" w:hAnsiTheme="majorHAnsi" w:cstheme="majorHAnsi"/>
          <w:b/>
          <w:bCs/>
        </w:rPr>
      </w:pP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</w:p>
    <w:p w14:paraId="0376C003" w14:textId="77ABA72E" w:rsidR="00323A5B" w:rsidRDefault="00323A5B" w:rsidP="00C7499E">
      <w:pPr>
        <w:spacing w:after="0"/>
        <w:jc w:val="center"/>
        <w:rPr>
          <w:rFonts w:ascii="Monotype Corsiva" w:hAnsi="Monotype Corsiva"/>
          <w:b/>
          <w:bCs/>
          <w:sz w:val="36"/>
          <w:szCs w:val="36"/>
        </w:rPr>
      </w:pPr>
      <w:r w:rsidRPr="00C7499E">
        <w:rPr>
          <w:rFonts w:ascii="Monotype Corsiva" w:hAnsi="Monotype Corsiva"/>
          <w:b/>
          <w:bCs/>
          <w:sz w:val="36"/>
          <w:szCs w:val="36"/>
        </w:rPr>
        <w:t>Grantville Historic Preservation Commission</w:t>
      </w:r>
      <w:r w:rsidR="00EA2FCE">
        <w:rPr>
          <w:rFonts w:ascii="Monotype Corsiva" w:hAnsi="Monotype Corsiva"/>
          <w:b/>
          <w:bCs/>
          <w:sz w:val="36"/>
          <w:szCs w:val="36"/>
        </w:rPr>
        <w:tab/>
      </w:r>
    </w:p>
    <w:p w14:paraId="140BB5E8" w14:textId="77777777" w:rsidR="005A4B41" w:rsidRDefault="00B44890" w:rsidP="00C7499E">
      <w:pPr>
        <w:spacing w:after="0"/>
        <w:jc w:val="center"/>
        <w:rPr>
          <w:rFonts w:cstheme="minorHAnsi"/>
          <w:b/>
          <w:bCs/>
          <w:sz w:val="28"/>
          <w:szCs w:val="28"/>
        </w:rPr>
      </w:pPr>
      <w:bookmarkStart w:id="0" w:name="_Hlk24622954"/>
      <w:r w:rsidRPr="00B44890">
        <w:rPr>
          <w:rFonts w:cstheme="minorHAnsi"/>
          <w:b/>
          <w:bCs/>
          <w:sz w:val="28"/>
          <w:szCs w:val="28"/>
        </w:rPr>
        <w:t>Agenda</w:t>
      </w:r>
    </w:p>
    <w:p w14:paraId="509EEDAD" w14:textId="0E401935" w:rsidR="00B44890" w:rsidRDefault="00A23549" w:rsidP="00C7499E">
      <w:pPr>
        <w:spacing w:after="0"/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Regular</w:t>
      </w:r>
      <w:r w:rsidR="00A34E92">
        <w:rPr>
          <w:rFonts w:cstheme="minorHAnsi"/>
          <w:b/>
          <w:bCs/>
          <w:sz w:val="28"/>
          <w:szCs w:val="28"/>
        </w:rPr>
        <w:t xml:space="preserve"> Meeting</w:t>
      </w:r>
    </w:p>
    <w:bookmarkEnd w:id="0"/>
    <w:p w14:paraId="4B59E74E" w14:textId="676E0A90" w:rsidR="00B44890" w:rsidRPr="004A45F6" w:rsidRDefault="00B44890" w:rsidP="00C7499E">
      <w:pPr>
        <w:spacing w:after="0"/>
        <w:jc w:val="center"/>
        <w:rPr>
          <w:rFonts w:cstheme="minorHAnsi"/>
          <w:sz w:val="24"/>
          <w:szCs w:val="24"/>
        </w:rPr>
      </w:pPr>
      <w:r w:rsidRPr="004A45F6">
        <w:rPr>
          <w:rFonts w:cstheme="minorHAnsi"/>
          <w:sz w:val="24"/>
          <w:szCs w:val="24"/>
        </w:rPr>
        <w:t>Council Chambers, Glanton Municipal Complex</w:t>
      </w:r>
    </w:p>
    <w:p w14:paraId="38ED9E32" w14:textId="5E1AF5F0" w:rsidR="00323A5B" w:rsidRPr="004A45F6" w:rsidRDefault="00B44890" w:rsidP="00C7499E">
      <w:pPr>
        <w:spacing w:after="0"/>
        <w:jc w:val="center"/>
        <w:rPr>
          <w:rFonts w:cstheme="minorHAnsi"/>
          <w:sz w:val="24"/>
          <w:szCs w:val="24"/>
        </w:rPr>
      </w:pPr>
      <w:r w:rsidRPr="004A45F6">
        <w:rPr>
          <w:rFonts w:cstheme="minorHAnsi"/>
          <w:sz w:val="24"/>
          <w:szCs w:val="24"/>
        </w:rPr>
        <w:t xml:space="preserve"> </w:t>
      </w:r>
      <w:r w:rsidR="00323A5B" w:rsidRPr="004A45F6">
        <w:rPr>
          <w:rFonts w:cstheme="minorHAnsi"/>
          <w:sz w:val="24"/>
          <w:szCs w:val="24"/>
        </w:rPr>
        <w:t>123 Lagrange Street</w:t>
      </w:r>
    </w:p>
    <w:p w14:paraId="1DEBB25D" w14:textId="0C2B48BD" w:rsidR="00323A5B" w:rsidRPr="004A45F6" w:rsidRDefault="00323A5B" w:rsidP="00323A5B">
      <w:pPr>
        <w:spacing w:after="0"/>
        <w:jc w:val="center"/>
        <w:rPr>
          <w:rFonts w:cstheme="minorHAnsi"/>
          <w:sz w:val="24"/>
          <w:szCs w:val="24"/>
        </w:rPr>
      </w:pPr>
      <w:r w:rsidRPr="004A45F6">
        <w:rPr>
          <w:rFonts w:cstheme="minorHAnsi"/>
          <w:sz w:val="24"/>
          <w:szCs w:val="24"/>
        </w:rPr>
        <w:t>Grantville, GA 30220</w:t>
      </w:r>
    </w:p>
    <w:p w14:paraId="1E8307F1" w14:textId="77777777" w:rsidR="00B97604" w:rsidRDefault="00B97604" w:rsidP="00995581">
      <w:pPr>
        <w:spacing w:after="0"/>
        <w:rPr>
          <w:rFonts w:cstheme="minorHAnsi"/>
          <w:b/>
          <w:bCs/>
          <w:sz w:val="24"/>
          <w:szCs w:val="24"/>
        </w:rPr>
      </w:pPr>
    </w:p>
    <w:p w14:paraId="73922537" w14:textId="5B505A81" w:rsidR="00995581" w:rsidRPr="004A45F6" w:rsidRDefault="00995581" w:rsidP="00B97604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4A45F6">
        <w:rPr>
          <w:rFonts w:cstheme="minorHAnsi"/>
          <w:b/>
          <w:bCs/>
          <w:sz w:val="24"/>
          <w:szCs w:val="24"/>
        </w:rPr>
        <w:t>Date:</w:t>
      </w:r>
      <w:r w:rsidRPr="004A45F6">
        <w:rPr>
          <w:rFonts w:cstheme="minorHAnsi"/>
          <w:b/>
          <w:bCs/>
          <w:sz w:val="24"/>
          <w:szCs w:val="24"/>
        </w:rPr>
        <w:tab/>
      </w:r>
      <w:r w:rsidR="00C14EF6">
        <w:rPr>
          <w:rFonts w:cstheme="minorHAnsi"/>
          <w:b/>
          <w:bCs/>
          <w:sz w:val="24"/>
          <w:szCs w:val="24"/>
        </w:rPr>
        <w:t>February 2,2021</w:t>
      </w:r>
    </w:p>
    <w:p w14:paraId="51A00B7C" w14:textId="0126B2D2" w:rsidR="00995581" w:rsidRDefault="00995581" w:rsidP="00B97604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4A45F6">
        <w:rPr>
          <w:rFonts w:cstheme="minorHAnsi"/>
          <w:b/>
          <w:bCs/>
          <w:sz w:val="24"/>
          <w:szCs w:val="24"/>
        </w:rPr>
        <w:t>Time:</w:t>
      </w:r>
      <w:r w:rsidRPr="004A45F6">
        <w:rPr>
          <w:rFonts w:cstheme="minorHAnsi"/>
          <w:b/>
          <w:bCs/>
          <w:sz w:val="24"/>
          <w:szCs w:val="24"/>
        </w:rPr>
        <w:tab/>
        <w:t>6:30 P.M.</w:t>
      </w:r>
    </w:p>
    <w:p w14:paraId="44A6C7FA" w14:textId="77777777" w:rsidR="00B97604" w:rsidRPr="004A45F6" w:rsidRDefault="00B97604" w:rsidP="00B97604">
      <w:pPr>
        <w:spacing w:after="0"/>
        <w:jc w:val="center"/>
        <w:rPr>
          <w:rFonts w:cstheme="minorHAnsi"/>
          <w:b/>
          <w:bCs/>
          <w:sz w:val="24"/>
          <w:szCs w:val="24"/>
        </w:rPr>
      </w:pPr>
    </w:p>
    <w:p w14:paraId="18F4BAB9" w14:textId="5DBF22CA" w:rsidR="004262C5" w:rsidRPr="004344C1" w:rsidRDefault="00995581" w:rsidP="00C14EF6">
      <w:pPr>
        <w:spacing w:after="0"/>
        <w:rPr>
          <w:rFonts w:cstheme="minorHAnsi"/>
          <w:sz w:val="24"/>
          <w:szCs w:val="24"/>
        </w:rPr>
      </w:pPr>
      <w:r w:rsidRPr="004A45F6">
        <w:rPr>
          <w:rFonts w:cstheme="minorHAnsi"/>
          <w:b/>
          <w:bCs/>
          <w:sz w:val="24"/>
          <w:szCs w:val="24"/>
        </w:rPr>
        <w:tab/>
      </w:r>
      <w:r w:rsidR="005379C1" w:rsidRPr="005379C1">
        <w:rPr>
          <w:rFonts w:cstheme="minorHAnsi"/>
          <w:b/>
          <w:bCs/>
          <w:sz w:val="24"/>
          <w:szCs w:val="24"/>
        </w:rPr>
        <w:t>Item 1.</w:t>
      </w:r>
      <w:r w:rsidR="005379C1">
        <w:rPr>
          <w:rFonts w:cstheme="minorHAnsi"/>
          <w:sz w:val="24"/>
          <w:szCs w:val="24"/>
        </w:rPr>
        <w:t xml:space="preserve">  </w:t>
      </w:r>
      <w:r w:rsidR="004262C5" w:rsidRPr="005379C1">
        <w:rPr>
          <w:rFonts w:cstheme="minorHAnsi"/>
          <w:b/>
          <w:bCs/>
          <w:sz w:val="24"/>
          <w:szCs w:val="24"/>
        </w:rPr>
        <w:t>Call to order</w:t>
      </w:r>
    </w:p>
    <w:p w14:paraId="7E578D39" w14:textId="77777777" w:rsidR="005B47EB" w:rsidRDefault="005B47EB" w:rsidP="00720E4F">
      <w:pPr>
        <w:spacing w:after="0"/>
        <w:ind w:hanging="90"/>
        <w:rPr>
          <w:rFonts w:cstheme="minorHAnsi"/>
          <w:b/>
          <w:bCs/>
          <w:sz w:val="24"/>
          <w:szCs w:val="24"/>
        </w:rPr>
      </w:pPr>
    </w:p>
    <w:p w14:paraId="45E4E9B4" w14:textId="5CB09BD8" w:rsidR="005176AC" w:rsidRDefault="005379C1" w:rsidP="00C14EF6">
      <w:pPr>
        <w:spacing w:after="0"/>
        <w:ind w:firstLine="72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Item 2.  </w:t>
      </w:r>
      <w:r w:rsidR="00733EAF">
        <w:rPr>
          <w:rFonts w:cstheme="minorHAnsi"/>
          <w:b/>
          <w:bCs/>
          <w:sz w:val="24"/>
          <w:szCs w:val="24"/>
        </w:rPr>
        <w:t>Roll Call:</w:t>
      </w:r>
      <w:r>
        <w:rPr>
          <w:rFonts w:cstheme="minorHAnsi"/>
          <w:b/>
          <w:bCs/>
          <w:sz w:val="24"/>
          <w:szCs w:val="24"/>
        </w:rPr>
        <w:t xml:space="preserve">  </w:t>
      </w:r>
      <w:r w:rsidR="005176AC">
        <w:rPr>
          <w:rFonts w:cstheme="minorHAnsi"/>
          <w:sz w:val="24"/>
          <w:szCs w:val="24"/>
        </w:rPr>
        <w:t>Selma Coty, Chairman, Penny Wynn, Marion Cieslik, Claude Raptis</w:t>
      </w:r>
      <w:r w:rsidR="00733EAF">
        <w:rPr>
          <w:rFonts w:cstheme="minorHAnsi"/>
          <w:sz w:val="24"/>
          <w:szCs w:val="24"/>
        </w:rPr>
        <w:t>, Barham Lundy</w:t>
      </w:r>
    </w:p>
    <w:p w14:paraId="04D4CB8F" w14:textId="4913809E" w:rsidR="004262C5" w:rsidRPr="00733EAF" w:rsidRDefault="006213E0" w:rsidP="00733EAF">
      <w:pPr>
        <w:pStyle w:val="ListParagraph"/>
        <w:numPr>
          <w:ilvl w:val="0"/>
          <w:numId w:val="7"/>
        </w:numPr>
        <w:spacing w:after="0"/>
        <w:rPr>
          <w:rFonts w:cstheme="minorHAnsi"/>
          <w:sz w:val="24"/>
          <w:szCs w:val="24"/>
        </w:rPr>
      </w:pPr>
      <w:r w:rsidRPr="00733EAF">
        <w:rPr>
          <w:rFonts w:cstheme="minorHAnsi"/>
          <w:sz w:val="24"/>
          <w:szCs w:val="24"/>
        </w:rPr>
        <w:t>Quorum Present</w:t>
      </w:r>
      <w:r w:rsidR="00733EAF" w:rsidRPr="00733EAF">
        <w:rPr>
          <w:rFonts w:cstheme="minorHAnsi"/>
          <w:sz w:val="24"/>
          <w:szCs w:val="24"/>
        </w:rPr>
        <w:t>?</w:t>
      </w:r>
    </w:p>
    <w:p w14:paraId="28F21F2B" w14:textId="77777777" w:rsidR="00D076BD" w:rsidRDefault="00D076BD" w:rsidP="004262C5">
      <w:pPr>
        <w:spacing w:after="0"/>
        <w:ind w:hanging="90"/>
        <w:rPr>
          <w:rFonts w:cstheme="minorHAnsi"/>
          <w:b/>
          <w:bCs/>
          <w:sz w:val="24"/>
          <w:szCs w:val="24"/>
        </w:rPr>
      </w:pPr>
    </w:p>
    <w:p w14:paraId="7291EA9D" w14:textId="6FABB2AA" w:rsidR="004262C5" w:rsidRDefault="005379C1" w:rsidP="00C14EF6">
      <w:pPr>
        <w:spacing w:after="0"/>
        <w:ind w:firstLine="72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Item 3.  </w:t>
      </w:r>
      <w:r w:rsidR="004262C5" w:rsidRPr="005379C1">
        <w:rPr>
          <w:rFonts w:cstheme="minorHAnsi"/>
          <w:b/>
          <w:bCs/>
          <w:sz w:val="24"/>
          <w:szCs w:val="24"/>
        </w:rPr>
        <w:t>Motion to Approve Agenda</w:t>
      </w:r>
    </w:p>
    <w:p w14:paraId="5171CDE4" w14:textId="77777777" w:rsidR="00D076BD" w:rsidRDefault="00D076BD" w:rsidP="004262C5">
      <w:pPr>
        <w:spacing w:after="0"/>
        <w:ind w:hanging="90"/>
        <w:rPr>
          <w:rFonts w:cstheme="minorHAnsi"/>
          <w:b/>
          <w:bCs/>
          <w:sz w:val="24"/>
          <w:szCs w:val="24"/>
        </w:rPr>
      </w:pPr>
    </w:p>
    <w:p w14:paraId="36B56E99" w14:textId="77777777" w:rsidR="00C14EF6" w:rsidRDefault="005379C1" w:rsidP="00C14EF6">
      <w:pPr>
        <w:spacing w:after="0"/>
        <w:ind w:firstLine="72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Item </w:t>
      </w:r>
      <w:r w:rsidR="00C14EF6">
        <w:rPr>
          <w:rFonts w:cstheme="minorHAnsi"/>
          <w:b/>
          <w:bCs/>
          <w:sz w:val="24"/>
          <w:szCs w:val="24"/>
        </w:rPr>
        <w:t>4</w:t>
      </w:r>
      <w:r>
        <w:rPr>
          <w:rFonts w:cstheme="minorHAnsi"/>
          <w:b/>
          <w:bCs/>
          <w:sz w:val="24"/>
          <w:szCs w:val="24"/>
        </w:rPr>
        <w:t xml:space="preserve">.  </w:t>
      </w:r>
      <w:r w:rsidR="00C14EF6">
        <w:rPr>
          <w:rFonts w:cstheme="minorHAnsi"/>
          <w:b/>
          <w:bCs/>
          <w:sz w:val="24"/>
          <w:szCs w:val="24"/>
        </w:rPr>
        <w:t>Approve Minutes</w:t>
      </w:r>
    </w:p>
    <w:p w14:paraId="2D537B4D" w14:textId="15A7F000" w:rsidR="001E41EA" w:rsidRDefault="001E41EA" w:rsidP="004262C5">
      <w:pPr>
        <w:spacing w:after="0"/>
        <w:ind w:hanging="9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 w:rsidRPr="005379C1">
        <w:rPr>
          <w:rFonts w:cstheme="minorHAnsi"/>
          <w:b/>
          <w:bCs/>
          <w:sz w:val="24"/>
          <w:szCs w:val="24"/>
        </w:rPr>
        <w:t>a</w:t>
      </w:r>
      <w:r w:rsidRPr="00DC378E">
        <w:rPr>
          <w:rFonts w:cstheme="minorHAnsi"/>
          <w:sz w:val="24"/>
          <w:szCs w:val="24"/>
        </w:rPr>
        <w:t>.</w:t>
      </w:r>
      <w:r>
        <w:rPr>
          <w:rFonts w:cstheme="minorHAnsi"/>
          <w:b/>
          <w:bCs/>
          <w:sz w:val="24"/>
          <w:szCs w:val="24"/>
        </w:rPr>
        <w:t xml:space="preserve">  </w:t>
      </w:r>
      <w:r w:rsidR="00C14EF6" w:rsidRPr="00C14EF6">
        <w:rPr>
          <w:rFonts w:cstheme="minorHAnsi"/>
          <w:sz w:val="24"/>
          <w:szCs w:val="24"/>
        </w:rPr>
        <w:t>December 7, 2020</w:t>
      </w:r>
    </w:p>
    <w:p w14:paraId="38D7A0A7" w14:textId="3665BEFF" w:rsidR="004262C5" w:rsidRDefault="004262C5" w:rsidP="004262C5">
      <w:pPr>
        <w:spacing w:after="0"/>
        <w:rPr>
          <w:rFonts w:cstheme="minorHAnsi"/>
          <w:sz w:val="24"/>
          <w:szCs w:val="24"/>
        </w:rPr>
      </w:pPr>
      <w:r w:rsidRPr="005A35AA">
        <w:rPr>
          <w:rFonts w:cstheme="minorHAnsi"/>
          <w:sz w:val="24"/>
          <w:szCs w:val="24"/>
        </w:rPr>
        <w:tab/>
      </w:r>
      <w:r w:rsidR="001E41EA" w:rsidRPr="005379C1">
        <w:rPr>
          <w:rFonts w:cstheme="minorHAnsi"/>
          <w:b/>
          <w:bCs/>
          <w:sz w:val="24"/>
          <w:szCs w:val="24"/>
        </w:rPr>
        <w:t>b</w:t>
      </w:r>
      <w:r w:rsidRPr="00A23549">
        <w:rPr>
          <w:rFonts w:cstheme="minorHAnsi"/>
          <w:sz w:val="24"/>
          <w:szCs w:val="24"/>
        </w:rPr>
        <w:t xml:space="preserve">.  </w:t>
      </w:r>
      <w:r w:rsidR="00C14EF6">
        <w:rPr>
          <w:rFonts w:cstheme="minorHAnsi"/>
          <w:sz w:val="24"/>
          <w:szCs w:val="24"/>
        </w:rPr>
        <w:t>December 16, 2020</w:t>
      </w:r>
    </w:p>
    <w:p w14:paraId="785D1712" w14:textId="264B16F6" w:rsidR="00C14EF6" w:rsidRDefault="00C14EF6" w:rsidP="004262C5">
      <w:pPr>
        <w:spacing w:after="0"/>
        <w:rPr>
          <w:rFonts w:cstheme="minorHAnsi"/>
          <w:sz w:val="24"/>
          <w:szCs w:val="24"/>
        </w:rPr>
      </w:pPr>
    </w:p>
    <w:p w14:paraId="2B286CEE" w14:textId="36F54030" w:rsidR="00EB0990" w:rsidRDefault="00C14EF6" w:rsidP="00C14EF6">
      <w:pPr>
        <w:spacing w:after="0"/>
        <w:rPr>
          <w:rFonts w:cstheme="minorHAnsi"/>
        </w:rPr>
      </w:pPr>
      <w:r>
        <w:rPr>
          <w:rFonts w:cstheme="minorHAnsi"/>
          <w:sz w:val="24"/>
          <w:szCs w:val="24"/>
        </w:rPr>
        <w:tab/>
      </w:r>
      <w:r w:rsidR="00FE0B95">
        <w:rPr>
          <w:rFonts w:cstheme="minorHAnsi"/>
          <w:b/>
          <w:bCs/>
        </w:rPr>
        <w:t xml:space="preserve">Item </w:t>
      </w:r>
      <w:r w:rsidR="001860F4">
        <w:rPr>
          <w:rFonts w:cstheme="minorHAnsi"/>
          <w:b/>
          <w:bCs/>
        </w:rPr>
        <w:t>5</w:t>
      </w:r>
      <w:r w:rsidR="009233E9">
        <w:rPr>
          <w:rFonts w:cstheme="minorHAnsi"/>
          <w:b/>
          <w:bCs/>
        </w:rPr>
        <w:t>.</w:t>
      </w:r>
      <w:r w:rsidR="00D076BD">
        <w:rPr>
          <w:rFonts w:cstheme="minorHAnsi"/>
          <w:b/>
          <w:bCs/>
        </w:rPr>
        <w:t xml:space="preserve">   </w:t>
      </w:r>
      <w:r w:rsidR="00EB0990">
        <w:rPr>
          <w:rFonts w:cstheme="minorHAnsi"/>
          <w:b/>
          <w:bCs/>
        </w:rPr>
        <w:t>Old Business-</w:t>
      </w:r>
      <w:r w:rsidR="00EB0990">
        <w:rPr>
          <w:rFonts w:cstheme="minorHAnsi"/>
        </w:rPr>
        <w:t>No old business to consider</w:t>
      </w:r>
    </w:p>
    <w:p w14:paraId="33CE26C6" w14:textId="0D6AF104" w:rsidR="00095E4C" w:rsidRDefault="004A45F6" w:rsidP="00C14EF6">
      <w:pPr>
        <w:pStyle w:val="NormalWeb"/>
        <w:shd w:val="clear" w:color="auto" w:fill="FFFFFF"/>
        <w:spacing w:before="0" w:beforeAutospacing="0" w:after="0" w:afterAutospacing="0" w:line="360" w:lineRule="atLeast"/>
        <w:ind w:firstLine="72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 xml:space="preserve"> </w:t>
      </w:r>
      <w:r w:rsidR="00FE0B95">
        <w:rPr>
          <w:rFonts w:asciiTheme="minorHAnsi" w:hAnsiTheme="minorHAnsi" w:cstheme="minorHAnsi"/>
          <w:b/>
          <w:bCs/>
        </w:rPr>
        <w:t xml:space="preserve">Item </w:t>
      </w:r>
      <w:r w:rsidR="001860F4">
        <w:rPr>
          <w:rFonts w:asciiTheme="minorHAnsi" w:hAnsiTheme="minorHAnsi" w:cstheme="minorHAnsi"/>
          <w:b/>
          <w:bCs/>
        </w:rPr>
        <w:t>6</w:t>
      </w:r>
      <w:r w:rsidR="00095E4C">
        <w:rPr>
          <w:rFonts w:asciiTheme="minorHAnsi" w:hAnsiTheme="minorHAnsi" w:cstheme="minorHAnsi"/>
          <w:b/>
          <w:bCs/>
        </w:rPr>
        <w:t>.</w:t>
      </w:r>
      <w:r w:rsidR="00D076BD">
        <w:rPr>
          <w:rFonts w:asciiTheme="minorHAnsi" w:hAnsiTheme="minorHAnsi" w:cstheme="minorHAnsi"/>
          <w:b/>
          <w:bCs/>
        </w:rPr>
        <w:t xml:space="preserve"> </w:t>
      </w:r>
      <w:r w:rsidR="00EB0990" w:rsidRPr="00EB0990">
        <w:rPr>
          <w:rFonts w:asciiTheme="minorHAnsi" w:hAnsiTheme="minorHAnsi" w:cstheme="minorHAnsi"/>
          <w:b/>
          <w:bCs/>
        </w:rPr>
        <w:t>New Business</w:t>
      </w:r>
      <w:r w:rsidR="00EB0990">
        <w:rPr>
          <w:rFonts w:asciiTheme="minorHAnsi" w:hAnsiTheme="minorHAnsi" w:cstheme="minorHAnsi"/>
        </w:rPr>
        <w:t>-</w:t>
      </w:r>
      <w:r w:rsidR="00095E4C">
        <w:rPr>
          <w:rFonts w:asciiTheme="minorHAnsi" w:hAnsiTheme="minorHAnsi" w:cstheme="minorHAnsi"/>
        </w:rPr>
        <w:t xml:space="preserve"> </w:t>
      </w:r>
    </w:p>
    <w:p w14:paraId="2F418B87" w14:textId="52D0FABB" w:rsidR="001860F4" w:rsidRDefault="00C14EF6" w:rsidP="00C14EF6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Resource Survey/Design Guidelines-</w:t>
      </w:r>
    </w:p>
    <w:p w14:paraId="362FC39B" w14:textId="10495FD1" w:rsidR="001860F4" w:rsidRDefault="001860F4" w:rsidP="001860F4">
      <w:pPr>
        <w:pStyle w:val="NormalWeb"/>
        <w:shd w:val="clear" w:color="auto" w:fill="FFFFFF"/>
        <w:spacing w:before="0" w:beforeAutospacing="0" w:after="0" w:afterAutospacing="0" w:line="360" w:lineRule="atLeast"/>
        <w:ind w:left="108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ul Jarrell, Three Rivers Planning Commission</w:t>
      </w:r>
    </w:p>
    <w:p w14:paraId="59331717" w14:textId="477982A7" w:rsidR="00C14EF6" w:rsidRDefault="00C14EF6" w:rsidP="00C14EF6">
      <w:pPr>
        <w:pStyle w:val="NormalWeb"/>
        <w:shd w:val="clear" w:color="auto" w:fill="FFFFFF"/>
        <w:spacing w:before="0" w:beforeAutospacing="0" w:after="0" w:afterAutospacing="0" w:line="360" w:lineRule="atLeast"/>
        <w:ind w:firstLine="72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</w:p>
    <w:p w14:paraId="623E3905" w14:textId="7E3E692B" w:rsidR="004262C5" w:rsidRDefault="00FE0B95" w:rsidP="00C14EF6">
      <w:pPr>
        <w:pStyle w:val="NormalWeb"/>
        <w:shd w:val="clear" w:color="auto" w:fill="FFFFFF"/>
        <w:spacing w:before="0" w:beforeAutospacing="0" w:after="0" w:afterAutospacing="0" w:line="360" w:lineRule="atLeast"/>
        <w:ind w:firstLine="720"/>
        <w:textAlignment w:val="baseline"/>
        <w:rPr>
          <w:rFonts w:asciiTheme="minorHAnsi" w:hAnsiTheme="minorHAnsi" w:cstheme="minorHAnsi"/>
          <w:b/>
          <w:bCs/>
        </w:rPr>
      </w:pPr>
      <w:r w:rsidRPr="00FE0B95">
        <w:rPr>
          <w:rFonts w:asciiTheme="minorHAnsi" w:hAnsiTheme="minorHAnsi" w:cstheme="minorHAnsi"/>
          <w:b/>
          <w:bCs/>
        </w:rPr>
        <w:t>Item</w:t>
      </w:r>
      <w:r w:rsidR="00D076BD">
        <w:rPr>
          <w:rFonts w:asciiTheme="minorHAnsi" w:hAnsiTheme="minorHAnsi" w:cstheme="minorHAnsi"/>
          <w:b/>
          <w:bCs/>
        </w:rPr>
        <w:t xml:space="preserve"> </w:t>
      </w:r>
      <w:r w:rsidR="001860F4">
        <w:rPr>
          <w:rFonts w:asciiTheme="minorHAnsi" w:hAnsiTheme="minorHAnsi" w:cstheme="minorHAnsi"/>
          <w:b/>
          <w:bCs/>
        </w:rPr>
        <w:t>7</w:t>
      </w:r>
      <w:r>
        <w:rPr>
          <w:rFonts w:asciiTheme="minorHAnsi" w:hAnsiTheme="minorHAnsi" w:cstheme="minorHAnsi"/>
        </w:rPr>
        <w:t>.</w:t>
      </w:r>
      <w:r w:rsidR="00095E4C" w:rsidRPr="00FE0B95">
        <w:rPr>
          <w:rFonts w:asciiTheme="minorHAnsi" w:hAnsiTheme="minorHAnsi" w:cstheme="minorHAnsi"/>
          <w:b/>
          <w:bCs/>
        </w:rPr>
        <w:t xml:space="preserve"> </w:t>
      </w:r>
      <w:r w:rsidR="004A45F6">
        <w:rPr>
          <w:rFonts w:asciiTheme="minorHAnsi" w:hAnsiTheme="minorHAnsi" w:cstheme="minorHAnsi"/>
          <w:b/>
          <w:bCs/>
        </w:rPr>
        <w:t xml:space="preserve">  </w:t>
      </w:r>
      <w:r w:rsidRPr="00FE0B95">
        <w:rPr>
          <w:rFonts w:asciiTheme="minorHAnsi" w:hAnsiTheme="minorHAnsi" w:cstheme="minorHAnsi"/>
          <w:b/>
          <w:bCs/>
        </w:rPr>
        <w:t>Announcements</w:t>
      </w:r>
    </w:p>
    <w:p w14:paraId="3650FB28" w14:textId="6CB42676" w:rsidR="00533CAE" w:rsidRDefault="00533CAE" w:rsidP="00C14EF6">
      <w:pPr>
        <w:pStyle w:val="NormalWeb"/>
        <w:shd w:val="clear" w:color="auto" w:fill="FFFFFF"/>
        <w:spacing w:before="0" w:beforeAutospacing="0" w:after="0" w:afterAutospacing="0" w:line="360" w:lineRule="atLeast"/>
        <w:ind w:firstLine="720"/>
        <w:textAlignment w:val="baseline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Item</w:t>
      </w:r>
      <w:r w:rsidR="00D076BD">
        <w:rPr>
          <w:rFonts w:asciiTheme="minorHAnsi" w:hAnsiTheme="minorHAnsi" w:cstheme="minorHAnsi"/>
          <w:b/>
          <w:bCs/>
        </w:rPr>
        <w:t xml:space="preserve"> </w:t>
      </w:r>
      <w:r w:rsidR="001860F4">
        <w:rPr>
          <w:rFonts w:asciiTheme="minorHAnsi" w:hAnsiTheme="minorHAnsi" w:cstheme="minorHAnsi"/>
          <w:b/>
          <w:bCs/>
        </w:rPr>
        <w:t>8</w:t>
      </w:r>
      <w:r w:rsidR="009233E9">
        <w:rPr>
          <w:rFonts w:asciiTheme="minorHAnsi" w:hAnsiTheme="minorHAnsi" w:cstheme="minorHAnsi"/>
          <w:b/>
          <w:bCs/>
        </w:rPr>
        <w:t>.</w:t>
      </w:r>
      <w:r w:rsidR="00D076BD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>Comments</w:t>
      </w:r>
    </w:p>
    <w:p w14:paraId="4C5B0C0A" w14:textId="78768F77" w:rsidR="00533CAE" w:rsidRPr="00FE0B95" w:rsidRDefault="00533CAE" w:rsidP="00C14EF6">
      <w:pPr>
        <w:pStyle w:val="NormalWeb"/>
        <w:shd w:val="clear" w:color="auto" w:fill="FFFFFF"/>
        <w:spacing w:before="0" w:beforeAutospacing="0" w:after="0" w:afterAutospacing="0" w:line="360" w:lineRule="atLeast"/>
        <w:ind w:firstLine="720"/>
        <w:textAlignment w:val="baseline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Item </w:t>
      </w:r>
      <w:r w:rsidR="001860F4">
        <w:rPr>
          <w:rFonts w:asciiTheme="minorHAnsi" w:hAnsiTheme="minorHAnsi" w:cstheme="minorHAnsi"/>
          <w:b/>
          <w:bCs/>
        </w:rPr>
        <w:t>9</w:t>
      </w:r>
      <w:r w:rsidR="00D076BD">
        <w:rPr>
          <w:rFonts w:asciiTheme="minorHAnsi" w:hAnsiTheme="minorHAnsi" w:cstheme="minorHAnsi"/>
          <w:b/>
          <w:bCs/>
        </w:rPr>
        <w:t>.</w:t>
      </w:r>
      <w:r w:rsidR="001860F4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>Adjournment</w:t>
      </w:r>
    </w:p>
    <w:sectPr w:rsidR="00533CAE" w:rsidRPr="00FE0B95" w:rsidSect="009652F4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C6A198" w14:textId="77777777" w:rsidR="00BA1E0A" w:rsidRDefault="00BA1E0A" w:rsidP="00B97604">
      <w:pPr>
        <w:spacing w:after="0" w:line="240" w:lineRule="auto"/>
      </w:pPr>
      <w:r>
        <w:separator/>
      </w:r>
    </w:p>
  </w:endnote>
  <w:endnote w:type="continuationSeparator" w:id="0">
    <w:p w14:paraId="718BFF95" w14:textId="77777777" w:rsidR="00BA1E0A" w:rsidRDefault="00BA1E0A" w:rsidP="00B976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BBB3EF" w14:textId="77777777" w:rsidR="00BA1E0A" w:rsidRDefault="00BA1E0A" w:rsidP="00B97604">
      <w:pPr>
        <w:spacing w:after="0" w:line="240" w:lineRule="auto"/>
      </w:pPr>
      <w:r>
        <w:separator/>
      </w:r>
    </w:p>
  </w:footnote>
  <w:footnote w:type="continuationSeparator" w:id="0">
    <w:p w14:paraId="61B3AE28" w14:textId="77777777" w:rsidR="00BA1E0A" w:rsidRDefault="00BA1E0A" w:rsidP="00B976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670AA1" w14:textId="7C51A6D9" w:rsidR="00B97604" w:rsidRDefault="00B97604" w:rsidP="00B97604">
    <w:pPr>
      <w:pStyle w:val="Header"/>
      <w:tabs>
        <w:tab w:val="clear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553567"/>
    <w:multiLevelType w:val="hybridMultilevel"/>
    <w:tmpl w:val="88907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92745"/>
    <w:multiLevelType w:val="hybridMultilevel"/>
    <w:tmpl w:val="603C6FCA"/>
    <w:lvl w:ilvl="0" w:tplc="7D58204C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701C16"/>
    <w:multiLevelType w:val="hybridMultilevel"/>
    <w:tmpl w:val="7556EB60"/>
    <w:lvl w:ilvl="0" w:tplc="703ABE3E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756FD7"/>
    <w:multiLevelType w:val="hybridMultilevel"/>
    <w:tmpl w:val="CF9ACFC2"/>
    <w:lvl w:ilvl="0" w:tplc="F9083866">
      <w:start w:val="1"/>
      <w:numFmt w:val="lowerLetter"/>
      <w:lvlText w:val="%1."/>
      <w:lvlJc w:val="left"/>
      <w:pPr>
        <w:ind w:left="180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4A23031"/>
    <w:multiLevelType w:val="hybridMultilevel"/>
    <w:tmpl w:val="FF5892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B6C0E51"/>
    <w:multiLevelType w:val="hybridMultilevel"/>
    <w:tmpl w:val="C6845C66"/>
    <w:lvl w:ilvl="0" w:tplc="15E6824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04563E3"/>
    <w:multiLevelType w:val="hybridMultilevel"/>
    <w:tmpl w:val="E91ED536"/>
    <w:lvl w:ilvl="0" w:tplc="A3A22A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BE62544"/>
    <w:multiLevelType w:val="hybridMultilevel"/>
    <w:tmpl w:val="9A66D7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3"/>
  </w:num>
  <w:num w:numId="5">
    <w:abstractNumId w:val="6"/>
  </w:num>
  <w:num w:numId="6">
    <w:abstractNumId w:val="2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tTQ1MzY2NDQyMDJW0lEKTi0uzszPAykwqgUASBZpkiwAAAA="/>
  </w:docVars>
  <w:rsids>
    <w:rsidRoot w:val="00323A5B"/>
    <w:rsid w:val="000637DF"/>
    <w:rsid w:val="000658C9"/>
    <w:rsid w:val="00095E4C"/>
    <w:rsid w:val="000C1D79"/>
    <w:rsid w:val="000C4742"/>
    <w:rsid w:val="000E2E00"/>
    <w:rsid w:val="00147F7C"/>
    <w:rsid w:val="00167B21"/>
    <w:rsid w:val="001746DE"/>
    <w:rsid w:val="001803B2"/>
    <w:rsid w:val="001860F4"/>
    <w:rsid w:val="001B37E7"/>
    <w:rsid w:val="001E41EA"/>
    <w:rsid w:val="002052F2"/>
    <w:rsid w:val="00213A79"/>
    <w:rsid w:val="0021601D"/>
    <w:rsid w:val="0027141A"/>
    <w:rsid w:val="0030783E"/>
    <w:rsid w:val="003214B6"/>
    <w:rsid w:val="00323A5B"/>
    <w:rsid w:val="00344079"/>
    <w:rsid w:val="00345102"/>
    <w:rsid w:val="00347576"/>
    <w:rsid w:val="003A0275"/>
    <w:rsid w:val="003E04BB"/>
    <w:rsid w:val="003F01AB"/>
    <w:rsid w:val="003F5D93"/>
    <w:rsid w:val="004025F4"/>
    <w:rsid w:val="00411284"/>
    <w:rsid w:val="004262C5"/>
    <w:rsid w:val="004344C1"/>
    <w:rsid w:val="00470C54"/>
    <w:rsid w:val="00494190"/>
    <w:rsid w:val="004A45F6"/>
    <w:rsid w:val="004D1A3D"/>
    <w:rsid w:val="005176AC"/>
    <w:rsid w:val="00533CAE"/>
    <w:rsid w:val="005340AC"/>
    <w:rsid w:val="005379C1"/>
    <w:rsid w:val="00595E05"/>
    <w:rsid w:val="005A35AA"/>
    <w:rsid w:val="005A4B41"/>
    <w:rsid w:val="005B4763"/>
    <w:rsid w:val="005B47EB"/>
    <w:rsid w:val="005B7C28"/>
    <w:rsid w:val="00602FAA"/>
    <w:rsid w:val="00603429"/>
    <w:rsid w:val="006213E0"/>
    <w:rsid w:val="006370BE"/>
    <w:rsid w:val="00655634"/>
    <w:rsid w:val="00663AC3"/>
    <w:rsid w:val="00671668"/>
    <w:rsid w:val="006C484D"/>
    <w:rsid w:val="00720E4F"/>
    <w:rsid w:val="00733EAF"/>
    <w:rsid w:val="00781B3F"/>
    <w:rsid w:val="007A3E31"/>
    <w:rsid w:val="007E449C"/>
    <w:rsid w:val="007E4EEC"/>
    <w:rsid w:val="0082049D"/>
    <w:rsid w:val="00835C45"/>
    <w:rsid w:val="00845636"/>
    <w:rsid w:val="00853AF0"/>
    <w:rsid w:val="008E2A96"/>
    <w:rsid w:val="009233E9"/>
    <w:rsid w:val="009369EC"/>
    <w:rsid w:val="00957A44"/>
    <w:rsid w:val="009652F4"/>
    <w:rsid w:val="0098617A"/>
    <w:rsid w:val="00990934"/>
    <w:rsid w:val="00995581"/>
    <w:rsid w:val="009E2AC2"/>
    <w:rsid w:val="009F5767"/>
    <w:rsid w:val="00A00AAE"/>
    <w:rsid w:val="00A23549"/>
    <w:rsid w:val="00A34E92"/>
    <w:rsid w:val="00A86ED5"/>
    <w:rsid w:val="00A90B70"/>
    <w:rsid w:val="00AD2197"/>
    <w:rsid w:val="00B44890"/>
    <w:rsid w:val="00B4630D"/>
    <w:rsid w:val="00B97604"/>
    <w:rsid w:val="00BA1E0A"/>
    <w:rsid w:val="00BC3B92"/>
    <w:rsid w:val="00C07BB4"/>
    <w:rsid w:val="00C14EF6"/>
    <w:rsid w:val="00C171F6"/>
    <w:rsid w:val="00C7499E"/>
    <w:rsid w:val="00C91F5B"/>
    <w:rsid w:val="00D076BD"/>
    <w:rsid w:val="00D143AB"/>
    <w:rsid w:val="00D24D9F"/>
    <w:rsid w:val="00D45B21"/>
    <w:rsid w:val="00D47A9F"/>
    <w:rsid w:val="00D5355B"/>
    <w:rsid w:val="00D65230"/>
    <w:rsid w:val="00DC378E"/>
    <w:rsid w:val="00E05E72"/>
    <w:rsid w:val="00E378C4"/>
    <w:rsid w:val="00E461C1"/>
    <w:rsid w:val="00EA2FCE"/>
    <w:rsid w:val="00EB0990"/>
    <w:rsid w:val="00EE4994"/>
    <w:rsid w:val="00F31A1F"/>
    <w:rsid w:val="00F60CDA"/>
    <w:rsid w:val="00F80721"/>
    <w:rsid w:val="00FE0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641B9"/>
  <w15:chartTrackingRefBased/>
  <w15:docId w15:val="{E5FE7575-C071-4012-8025-AFC5CDCBB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757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757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5A35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976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604"/>
  </w:style>
  <w:style w:type="paragraph" w:styleId="Footer">
    <w:name w:val="footer"/>
    <w:basedOn w:val="Normal"/>
    <w:link w:val="FooterChar"/>
    <w:uiPriority w:val="99"/>
    <w:unhideWhenUsed/>
    <w:rsid w:val="00B976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6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ma Coty</dc:creator>
  <cp:keywords/>
  <dc:description/>
  <cp:lastModifiedBy>Selma Coty</cp:lastModifiedBy>
  <cp:revision>3</cp:revision>
  <cp:lastPrinted>2020-11-17T17:36:00Z</cp:lastPrinted>
  <dcterms:created xsi:type="dcterms:W3CDTF">2021-02-01T13:58:00Z</dcterms:created>
  <dcterms:modified xsi:type="dcterms:W3CDTF">2021-02-01T14:09:00Z</dcterms:modified>
</cp:coreProperties>
</file>